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7087"/>
      </w:tblGrid>
      <w:tr w:rsidR="008B0690" w:rsidRPr="00B21F9D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vAlign w:val="center"/>
          </w:tcPr>
          <w:p w14:paraId="5C11F4C4" w14:textId="58C6FA05" w:rsidR="00271481" w:rsidRPr="00834B7C" w:rsidRDefault="00896E38" w:rsidP="00834B7C">
            <w:pPr>
              <w:jc w:val="center"/>
              <w:rPr>
                <w:rFonts w:ascii="Times New Roman" w:hAnsi="Times New Roman"/>
                <w:b/>
                <w:sz w:val="32"/>
              </w:rPr>
            </w:pPr>
            <w:r w:rsidRPr="00B21F9D">
              <w:rPr>
                <w:rFonts w:ascii="Times New Roman" w:hAnsi="Times New Roman"/>
                <w:b/>
                <w:sz w:val="32"/>
              </w:rPr>
              <w:t xml:space="preserve">  </w:t>
            </w:r>
            <w:r w:rsidR="00B21F9D" w:rsidRPr="00B21F9D">
              <w:rPr>
                <w:rFonts w:ascii="Times New Roman" w:hAnsi="Times New Roman"/>
                <w:b/>
                <w:sz w:val="32"/>
              </w:rPr>
              <w:t>ĐỀ NGHỊ XÁC NHẬN ĐIỂM TUYỂN SINH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tcBorders>
              <w:bottom w:val="single" w:sz="4" w:space="0" w:color="auto"/>
            </w:tcBorders>
            <w:vAlign w:val="center"/>
          </w:tcPr>
          <w:p w14:paraId="40E19417" w14:textId="254DCC6B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bookmarkStart w:id="0" w:name="_GoBack"/>
            <w:bookmarkEnd w:id="0"/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982EB7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49533E">
              <w:rPr>
                <w:rFonts w:ascii="Times New Roman" w:hAnsi="Times New Roman" w:cs="Times New Roman"/>
                <w:i/>
                <w:sz w:val="22"/>
              </w:rPr>
              <w:t>8</w:t>
            </w:r>
          </w:p>
        </w:tc>
      </w:tr>
      <w:tr w:rsidR="00C06923" w14:paraId="52E49163" w14:textId="77777777" w:rsidTr="00650793">
        <w:trPr>
          <w:trHeight w:val="456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5D336A7" w14:textId="430C48C1" w:rsidR="00B21F9D" w:rsidRPr="00B21F9D" w:rsidRDefault="00D81BE8" w:rsidP="008B0690">
            <w:pPr>
              <w:spacing w:before="120"/>
              <w:rPr>
                <w:rFonts w:ascii="Times New Roman" w:hAnsi="Times New Roman" w:cs="Times New Roman"/>
                <w:sz w:val="6"/>
                <w:szCs w:val="6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I. </w:t>
            </w:r>
            <w:r w:rsidR="00C06923" w:rsidRPr="00B21F9D">
              <w:rPr>
                <w:rFonts w:ascii="Times New Roman" w:hAnsi="Times New Roman" w:cs="Times New Roman"/>
                <w:b/>
                <w:bCs/>
                <w:szCs w:val="24"/>
              </w:rPr>
              <w:t xml:space="preserve">PHẦN DÀNH CHO SINH VIÊN </w:t>
            </w:r>
          </w:p>
        </w:tc>
      </w:tr>
      <w:tr w:rsidR="00D81BE8" w14:paraId="597A9A1E" w14:textId="77777777" w:rsidTr="00834B7C">
        <w:trPr>
          <w:trHeight w:val="11800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B3D42" w14:textId="77777777" w:rsidR="00D81BE8" w:rsidRPr="009F5E0F" w:rsidRDefault="00D81BE8" w:rsidP="00D81BE8">
            <w:pPr>
              <w:spacing w:before="120"/>
              <w:rPr>
                <w:rFonts w:ascii="Times New Roman" w:hAnsi="Times New Roman" w:cs="Times New Roman"/>
                <w:b/>
                <w:bCs/>
                <w:i/>
                <w:sz w:val="6"/>
                <w:szCs w:val="6"/>
              </w:rPr>
            </w:pPr>
          </w:p>
          <w:p w14:paraId="3B99FA4C" w14:textId="77777777" w:rsidR="00D81BE8" w:rsidRPr="00B21F9D" w:rsidRDefault="00D81BE8" w:rsidP="007C0A94">
            <w:pPr>
              <w:tabs>
                <w:tab w:val="left" w:leader="dot" w:pos="4111"/>
                <w:tab w:val="left" w:leader="dot" w:pos="6946"/>
                <w:tab w:val="right" w:leader="dot" w:pos="9959"/>
              </w:tabs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>Tôi tên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  <w:t xml:space="preserve"> MSSV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  <w:t xml:space="preserve"> Lớp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1D240FFA" w14:textId="77777777" w:rsidR="00D81BE8" w:rsidRPr="00B21F9D" w:rsidRDefault="00D81BE8" w:rsidP="007C0A94">
            <w:pPr>
              <w:tabs>
                <w:tab w:val="left" w:leader="dot" w:pos="4111"/>
                <w:tab w:val="left" w:leader="dot" w:pos="6946"/>
                <w:tab w:val="right" w:leader="dot" w:pos="9959"/>
              </w:tabs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>CMND số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  <w:t xml:space="preserve"> Cấp ngày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  <w:t xml:space="preserve"> Nơi cấp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0B859F8C" w14:textId="77777777" w:rsidR="00D81BE8" w:rsidRPr="00B21F9D" w:rsidRDefault="00D81BE8" w:rsidP="007C0A94">
            <w:pPr>
              <w:tabs>
                <w:tab w:val="left" w:leader="dot" w:pos="4111"/>
                <w:tab w:val="right" w:leader="dot" w:pos="9959"/>
              </w:tabs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>Điện thoại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  <w:t xml:space="preserve"> Email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20467A67" w14:textId="77777777" w:rsidR="00D81BE8" w:rsidRPr="00B21F9D" w:rsidRDefault="00D81BE8" w:rsidP="007C0A94">
            <w:pPr>
              <w:tabs>
                <w:tab w:val="left" w:pos="3119"/>
                <w:tab w:val="left" w:pos="5954"/>
                <w:tab w:val="right" w:leader="dot" w:pos="9959"/>
              </w:tabs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>Tôi đề nghị trường xác nhận cho tôi nội dung sau đây:</w:t>
            </w:r>
          </w:p>
          <w:p w14:paraId="4AD29244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0B42142C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010C8AD2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59363B8E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1097A94E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2546D7CD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29D18B5F" w14:textId="77777777" w:rsidR="00D81BE8" w:rsidRPr="00B21F9D" w:rsidRDefault="00D81BE8" w:rsidP="007C0A94">
            <w:pPr>
              <w:tabs>
                <w:tab w:val="right" w:leader="dot" w:pos="9959"/>
              </w:tabs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>Lý do:</w:t>
            </w: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66DC8251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34805038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3992324F" w14:textId="77777777" w:rsidR="00D81BE8" w:rsidRPr="00B21F9D" w:rsidRDefault="00D81BE8" w:rsidP="007C0A94">
            <w:pPr>
              <w:tabs>
                <w:tab w:val="right" w:leader="dot" w:pos="9959"/>
              </w:tabs>
              <w:spacing w:before="240" w:after="24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ab/>
            </w:r>
          </w:p>
          <w:p w14:paraId="38A0E2DB" w14:textId="77777777" w:rsidR="00D81BE8" w:rsidRPr="00B21F9D" w:rsidRDefault="00D81BE8" w:rsidP="00D81BE8">
            <w:pPr>
              <w:tabs>
                <w:tab w:val="right" w:leader="dot" w:pos="9540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>Trong thời gian chờ nhà trường xem xét giải quyết, tôi xin chân thành cảm ơn.</w:t>
            </w:r>
          </w:p>
          <w:p w14:paraId="0F2BC374" w14:textId="77777777" w:rsidR="00D81BE8" w:rsidRPr="00B21F9D" w:rsidRDefault="00D81BE8" w:rsidP="00D81BE8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B21F9D">
              <w:rPr>
                <w:rFonts w:ascii="Times New Roman" w:hAnsi="Times New Roman" w:cs="Times New Roman"/>
                <w:szCs w:val="24"/>
              </w:rPr>
              <w:t>Trân trọng.</w:t>
            </w:r>
          </w:p>
          <w:p w14:paraId="1CF5EF17" w14:textId="77777777" w:rsidR="00D81BE8" w:rsidRPr="00B21F9D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Cs w:val="24"/>
              </w:rPr>
              <w:t xml:space="preserve">  …………..</w:t>
            </w:r>
            <w:r w:rsidRPr="00B21F9D">
              <w:rPr>
                <w:rFonts w:ascii="Times New Roman" w:hAnsi="Times New Roman" w:cs="Times New Roman"/>
                <w:i/>
                <w:szCs w:val="24"/>
              </w:rPr>
              <w:t xml:space="preserve">, ngày </w:t>
            </w:r>
            <w:r>
              <w:rPr>
                <w:rFonts w:ascii="Times New Roman" w:hAnsi="Times New Roman" w:cs="Times New Roman"/>
                <w:i/>
                <w:szCs w:val="24"/>
              </w:rPr>
              <w:t>…….</w:t>
            </w:r>
            <w:r w:rsidRPr="00B21F9D">
              <w:rPr>
                <w:rFonts w:ascii="Times New Roman" w:hAnsi="Times New Roman" w:cs="Times New Roman"/>
                <w:i/>
                <w:szCs w:val="24"/>
              </w:rPr>
              <w:t xml:space="preserve"> thá</w:t>
            </w:r>
            <w:r>
              <w:rPr>
                <w:rFonts w:ascii="Times New Roman" w:hAnsi="Times New Roman" w:cs="Times New Roman"/>
                <w:i/>
                <w:szCs w:val="24"/>
              </w:rPr>
              <w:t>ng</w:t>
            </w:r>
            <w:r w:rsidRPr="00B21F9D">
              <w:rPr>
                <w:rFonts w:ascii="Times New Roman" w:hAnsi="Times New Roman" w:cs="Times New Roman"/>
                <w:i/>
                <w:szCs w:val="24"/>
              </w:rPr>
              <w:t>…</w:t>
            </w:r>
            <w:r>
              <w:rPr>
                <w:rFonts w:ascii="Times New Roman" w:hAnsi="Times New Roman" w:cs="Times New Roman"/>
                <w:i/>
                <w:szCs w:val="24"/>
              </w:rPr>
              <w:t>….</w:t>
            </w:r>
            <w:r w:rsidRPr="00B21F9D">
              <w:rPr>
                <w:rFonts w:ascii="Times New Roman" w:hAnsi="Times New Roman" w:cs="Times New Roman"/>
                <w:i/>
                <w:szCs w:val="24"/>
              </w:rPr>
              <w:t>năm</w:t>
            </w:r>
            <w:r>
              <w:rPr>
                <w:rFonts w:ascii="Times New Roman" w:hAnsi="Times New Roman" w:cs="Times New Roman"/>
                <w:i/>
                <w:szCs w:val="24"/>
              </w:rPr>
              <w:t>………</w:t>
            </w:r>
          </w:p>
          <w:p w14:paraId="21E216CE" w14:textId="77777777" w:rsidR="00D81BE8" w:rsidRPr="009F5E0F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F5E0F">
              <w:rPr>
                <w:rFonts w:ascii="Times New Roman" w:hAnsi="Times New Roman" w:cs="Times New Roman"/>
                <w:b/>
                <w:szCs w:val="24"/>
              </w:rPr>
              <w:t>Người làm đơn</w:t>
            </w:r>
          </w:p>
          <w:p w14:paraId="7991A151" w14:textId="77777777" w:rsidR="00D81BE8" w:rsidRPr="00B21F9D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 w:rsidRPr="00B21F9D">
              <w:rPr>
                <w:rFonts w:ascii="Times New Roman" w:hAnsi="Times New Roman" w:cs="Times New Roman"/>
                <w:i/>
                <w:szCs w:val="24"/>
              </w:rPr>
              <w:t>(Ký, ghi rõ họ tên)</w:t>
            </w:r>
          </w:p>
          <w:p w14:paraId="62E6A160" w14:textId="77777777" w:rsidR="00D81BE8" w:rsidRPr="00B21F9D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  <w:p w14:paraId="44C9D0F1" w14:textId="77777777" w:rsidR="00D81BE8" w:rsidRPr="00B21F9D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  <w:p w14:paraId="0D618B11" w14:textId="77777777" w:rsidR="00D81BE8" w:rsidRPr="00B21F9D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  <w:p w14:paraId="7220B2A9" w14:textId="77777777" w:rsidR="00D81BE8" w:rsidRPr="00B21F9D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  <w:p w14:paraId="6B72F308" w14:textId="77777777" w:rsidR="00D81BE8" w:rsidRPr="009F5E0F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  </w:t>
            </w:r>
            <w:r w:rsidRPr="009F5E0F">
              <w:rPr>
                <w:rFonts w:ascii="Times New Roman" w:hAnsi="Times New Roman" w:cs="Times New Roman"/>
                <w:sz w:val="20"/>
                <w:szCs w:val="24"/>
              </w:rPr>
              <w:t>……………………………………………………………………</w:t>
            </w:r>
          </w:p>
          <w:p w14:paraId="7353308E" w14:textId="33E25AA4" w:rsidR="00D81BE8" w:rsidRPr="00B21F9D" w:rsidRDefault="00D81BE8" w:rsidP="00D81BE8">
            <w:pPr>
              <w:ind w:left="360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sz w:val="6"/>
                <w:szCs w:val="6"/>
              </w:rPr>
              <w:t xml:space="preserve"> </w:t>
            </w:r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834B7C">
      <w:headerReference w:type="default" r:id="rId8"/>
      <w:footerReference w:type="default" r:id="rId9"/>
      <w:pgSz w:w="11909" w:h="16834" w:code="9"/>
      <w:pgMar w:top="851" w:right="1134" w:bottom="0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6CD06" w14:textId="77777777" w:rsidR="00C45F55" w:rsidRDefault="00C45F55" w:rsidP="006058D9">
      <w:r>
        <w:separator/>
      </w:r>
    </w:p>
  </w:endnote>
  <w:endnote w:type="continuationSeparator" w:id="0">
    <w:p w14:paraId="65411E06" w14:textId="77777777" w:rsidR="00C45F55" w:rsidRDefault="00C45F55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3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CF5DD" w14:textId="77777777" w:rsidR="00C45F55" w:rsidRDefault="00C45F55" w:rsidP="006058D9">
      <w:r>
        <w:separator/>
      </w:r>
    </w:p>
  </w:footnote>
  <w:footnote w:type="continuationSeparator" w:id="0">
    <w:p w14:paraId="434F6E7D" w14:textId="77777777" w:rsidR="00C45F55" w:rsidRDefault="00C45F55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925"/>
    <w:multiLevelType w:val="hybridMultilevel"/>
    <w:tmpl w:val="53D0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533E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0793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0A94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4B7C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92DB6"/>
    <w:rsid w:val="00896E38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82EB7"/>
    <w:rsid w:val="009925B3"/>
    <w:rsid w:val="009A222B"/>
    <w:rsid w:val="009C527E"/>
    <w:rsid w:val="009D5670"/>
    <w:rsid w:val="009E2BA2"/>
    <w:rsid w:val="009F5463"/>
    <w:rsid w:val="009F5945"/>
    <w:rsid w:val="009F5E0F"/>
    <w:rsid w:val="00A0019D"/>
    <w:rsid w:val="00A1226A"/>
    <w:rsid w:val="00A12B01"/>
    <w:rsid w:val="00A131BA"/>
    <w:rsid w:val="00A16994"/>
    <w:rsid w:val="00A34C17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1F9D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45F55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81BE8"/>
    <w:rsid w:val="00D91ECF"/>
    <w:rsid w:val="00D95030"/>
    <w:rsid w:val="00D952F7"/>
    <w:rsid w:val="00DA2589"/>
    <w:rsid w:val="00DA3787"/>
    <w:rsid w:val="00DA719E"/>
    <w:rsid w:val="00DD15F4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B7B39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4B7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834B7C"/>
    <w:rPr>
      <w:rFonts w:asciiTheme="majorHAnsi" w:eastAsiaTheme="majorEastAsia" w:hAnsiTheme="majorHAnsi" w:cstheme="majorBidi"/>
      <w:color w:val="1F3763" w:themeColor="accent1" w:themeShade="7F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7</cp:revision>
  <cp:lastPrinted>2024-12-23T02:22:00Z</cp:lastPrinted>
  <dcterms:created xsi:type="dcterms:W3CDTF">2024-12-25T06:27:00Z</dcterms:created>
  <dcterms:modified xsi:type="dcterms:W3CDTF">2025-01-05T10:05:00Z</dcterms:modified>
</cp:coreProperties>
</file>